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Cover</w:t>
      </w:r>
      <w:r>
        <w:t xml:space="preserve"> </w:t>
      </w:r>
      <w:r>
        <w:t xml:space="preserve">Letter</w:t>
      </w:r>
    </w:p>
    <w:bookmarkStart w:id="20" w:name="Xde1bd88fa16e3c33e8a409717e59628339a5362"/>
    <w:p>
      <w:pPr>
        <w:pStyle w:val="Heading1"/>
      </w:pPr>
      <w:r>
        <w:t xml:space="preserve">Cover Letter for Meteorologist Position in Pakistan Karachi</w:t>
      </w:r>
    </w:p>
    <w:p>
      <w:pPr>
        <w:pStyle w:val="FirstParagraph"/>
      </w:pPr>
      <w:r>
        <w:t xml:space="preserve">Dear [Hiring Manager's Name],</w:t>
      </w:r>
    </w:p>
    <w:p>
      <w:pPr>
        <w:pStyle w:val="BodyText"/>
      </w:pPr>
      <w:r>
        <w:t xml:space="preserve">I am writing to express my enthusiastic interest in the Meteorologist position at your esteemed organization in Pakistan Karachi. As a dedicated and experienced meteorologist with a deep understanding of weather systems, climate patterns, and atmospheric sciences, I am eager to contribute my expertise to support the critical work of weather monitoring, forecasting, and disaster preparedness in this vibrant city. Karachi’s unique geographical location—where the Arabian Sea meets the arid Indus plains—makes it a dynamic environment for meteorological research and application. My background in meteorology, coupled with my passion for addressing climate challenges in regions like Pakistan Karachi, aligns perfectly with the goals of your team.</w:t>
      </w:r>
    </w:p>
    <w:p>
      <w:pPr>
        <w:pStyle w:val="BodyText"/>
      </w:pPr>
      <w:r>
        <w:t xml:space="preserve">Throughout my career, I have focused on analyzing complex weather phenomena, developing accurate forecasting models, and providing actionable insights to communities and industries. My education in Meteorology from [University Name] equipped me with a strong foundation in atmospheric physics, climatology, and remote sensing technologies. During my studies, I specialized in regional climate systems, including the monsoon patterns that significantly impact South Asia. This expertise is particularly relevant to Pakistan Karachi, where the monsoon season brings both life-giving rains and challenges like flooding and waterlogging.</w:t>
      </w:r>
    </w:p>
    <w:p>
      <w:pPr>
        <w:pStyle w:val="BodyText"/>
      </w:pPr>
      <w:r>
        <w:t xml:space="preserve">My professional experience has further honed my ability to translate scientific data into practical solutions. As a Meteorologist at [Previous Organization], I was responsible for monitoring weather conditions, producing daily forecasts, and collaborating with local authorities to mitigate the risks of extreme weather events. One of my most rewarding projects involved developing a real-time flood prediction system for coastal regions in Pakistan. This initiative not only improved emergency response times but also enhanced public awareness about climate resilience. Karachi’s susceptibility to cyclones, heatwaves, and sudden downpours underscores the importance of such work, and I am eager to bring my experience to your organization.</w:t>
      </w:r>
    </w:p>
    <w:p>
      <w:pPr>
        <w:pStyle w:val="BodyText"/>
      </w:pPr>
      <w:r>
        <w:t xml:space="preserve">What sets me apart as a meteorologist is my commitment to interdisciplinary collaboration. In Pakistan Karachi, where weather patterns are influenced by both local and global factors—such as the El Niño-Southern Oscillation (ENSO) and urbanization—I have consistently worked with climatologists, hydrologists, and environmental scientists to create comprehensive solutions. For instance, I contributed to a study on the urban heat island effect in Karachi, which highlighted the need for sustainable city planning. My ability to communicate technical information clearly to non-experts has also been vital in educating communities about weather-related risks and preparedness measures.</w:t>
      </w:r>
    </w:p>
    <w:p>
      <w:pPr>
        <w:pStyle w:val="BodyText"/>
      </w:pPr>
      <w:r>
        <w:t xml:space="preserve">Moreover, my proficiency in advanced meteorological tools and software is a key asset. I am skilled in using platforms such as WRF (Weather Research and Forecasting) models, GRIB data analysis, and GIS mapping to create detailed weather simulations. These tools are essential for predicting events like heavy rainfall or heatwaves, which are increasingly frequent due to climate change. In Pakistan Karachi, where the population is growing rapidly and infrastructure is under pressure from extreme weather, my technical expertise can help build more resilient systems.</w:t>
      </w:r>
    </w:p>
    <w:p>
      <w:pPr>
        <w:pStyle w:val="BodyText"/>
      </w:pPr>
      <w:r>
        <w:t xml:space="preserve">Another critical aspect of my work as a meteorologist is community engagement. I have participated in workshops and public outreach programs to demystify weather science and empower individuals to make informed decisions. In Karachi, where a significant portion of the population relies on agriculture, fishing, or transportation sectors that are highly vulnerable to weather fluctuations, this role is indispensable. I believe that effective communication of meteorological data can save lives and protect livelihoods. I am particularly passionate about using my skills to support disaster risk reduction efforts in Pakistan Karachi, where events like the 2022 floods demonstrated the urgent need for accurate forecasting and early warning systems.</w:t>
      </w:r>
    </w:p>
    <w:p>
      <w:pPr>
        <w:pStyle w:val="BodyText"/>
      </w:pPr>
      <w:r>
        <w:t xml:space="preserve">My motivation to work in Pakistan Karachi is also driven by a deep respect for its cultural and environmental diversity. The city’s coastal climate, with its unique interplay of sea breezes and monsoon rains, presents both challenges and opportunities for meteorologists. I have studied the historical weather trends of Karachi extensively, including the increasing frequency of extreme heat events linked to global warming. This knowledge allows me to approach my work with a nuanced understanding of local conditions. I am confident that my ability to adapt scientific principles to real-world scenarios will benefit your organization’s mission.</w:t>
      </w:r>
    </w:p>
    <w:p>
      <w:pPr>
        <w:pStyle w:val="BodyText"/>
      </w:pPr>
      <w:r>
        <w:t xml:space="preserve">In addition to my technical and analytical skills, I bring a proactive and collaborative mindset. I thrive in fast-paced environments where quick decisions can make a difference. Whether it’s analyzing real-time data during a storm or advising policymakers on climate adaptation strategies, I approach each task with dedication and precision. My ability to work independently while also contributing to team goals ensures that I can seamlessly integrate into your organization’s workflow.</w:t>
      </w:r>
    </w:p>
    <w:p>
      <w:pPr>
        <w:pStyle w:val="BodyText"/>
      </w:pPr>
      <w:r>
        <w:t xml:space="preserve">I am particularly drawn to this opportunity because of the potential impact it offers. Meteorologists in Pakistan Karachi play a vital role in safeguarding public safety, supporting economic activities, and advancing climate science. I am eager to contribute my expertise to these efforts and grow professionally within an organization that values innovation and service. I am confident that my background in meteorology, combined with my passion for addressing climate challenges in this region, makes me a strong candidate for this position.</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meteorological advancements in Pakistan Karac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Cover Letter</dc:title>
  <dc:creator/>
  <cp:keywords/>
  <dcterms:created xsi:type="dcterms:W3CDTF">2026-07-23T10:16:36Z</dcterms:created>
  <dcterms:modified xsi:type="dcterms:W3CDTF">2026-07-23T10:16:36Z</dcterms:modified>
</cp:coreProperties>
</file>

<file path=docProps/custom.xml><?xml version="1.0" encoding="utf-8"?>
<Properties xmlns="http://schemas.openxmlformats.org/officeDocument/2006/custom-properties" xmlns:vt="http://schemas.openxmlformats.org/officeDocument/2006/docPropsVTypes"/>
</file>